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3F554" w14:textId="5696BFC0" w:rsidR="005D1409" w:rsidRPr="002E6644" w:rsidRDefault="005D1409" w:rsidP="005D1409">
      <w:pPr>
        <w:spacing w:before="100" w:after="0" w:line="360" w:lineRule="auto"/>
        <w:ind w:left="4320" w:firstLine="720"/>
        <w:jc w:val="center"/>
        <w:rPr>
          <w:b/>
          <w:lang w:val="en-US"/>
        </w:rPr>
      </w:pPr>
      <w:bookmarkStart w:id="0" w:name="_Hlk27465467"/>
      <w:r w:rsidRPr="002E6644">
        <w:rPr>
          <w:b/>
          <w:lang w:val="en-US"/>
        </w:rPr>
        <w:t xml:space="preserve">Att. No 1 </w:t>
      </w:r>
    </w:p>
    <w:p w14:paraId="6E77801D" w14:textId="1B9B0B34" w:rsidR="005D1409" w:rsidRPr="002E6644" w:rsidRDefault="005D1409" w:rsidP="005D1409">
      <w:pPr>
        <w:spacing w:before="100" w:after="0" w:line="360" w:lineRule="auto"/>
        <w:jc w:val="center"/>
        <w:rPr>
          <w:b/>
          <w:lang w:val="en-US"/>
        </w:rPr>
      </w:pPr>
      <w:r>
        <w:rPr>
          <w:b/>
          <w:lang w:val="en-US"/>
        </w:rPr>
        <w:t>Firs part of the order SDM-WS/2</w:t>
      </w:r>
      <w:r>
        <w:rPr>
          <w:b/>
          <w:lang w:val="en-US"/>
        </w:rPr>
        <w:t>6</w:t>
      </w:r>
    </w:p>
    <w:p w14:paraId="28CC4F65" w14:textId="7046FB3E" w:rsidR="005D1409" w:rsidRPr="005D1409" w:rsidRDefault="005D1409" w:rsidP="005D1409">
      <w:pPr>
        <w:spacing w:before="100" w:after="0" w:line="360" w:lineRule="auto"/>
        <w:jc w:val="center"/>
        <w:rPr>
          <w:b/>
          <w:lang w:val="en-US"/>
        </w:rPr>
      </w:pPr>
      <w:r w:rsidRPr="002E6644">
        <w:rPr>
          <w:b/>
          <w:lang w:val="en-US"/>
        </w:rPr>
        <w:t>ORDER DESCRIPTION – InP  N</w:t>
      </w:r>
    </w:p>
    <w:p w14:paraId="299C47CD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017A3AAF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1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3</w:t>
      </w:r>
      <w:r w:rsidRPr="000E46BD">
        <w:rPr>
          <w:lang w:val="en-US"/>
        </w:rPr>
        <w:t xml:space="preserve">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9146DE">
        <w:rPr>
          <w:lang w:val="en-US"/>
        </w:rPr>
        <w:t>15</w:t>
      </w:r>
      <w:r w:rsidRPr="000E46BD">
        <w:rPr>
          <w:lang w:val="en-US"/>
        </w:rPr>
        <w:t xml:space="preserve"> </w:t>
      </w:r>
      <w:bookmarkStart w:id="2" w:name="_Hlk27465484"/>
      <w:r w:rsidR="003D5B97" w:rsidRPr="004C48BF">
        <w:rPr>
          <w:lang w:val="en-US"/>
        </w:rPr>
        <w:t>pieces</w:t>
      </w:r>
      <w:bookmarkEnd w:id="2"/>
    </w:p>
    <w:p w14:paraId="4C2ADB4A" w14:textId="3BC1CFC4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2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4</w:t>
      </w:r>
      <w:r w:rsidRPr="000E46BD">
        <w:rPr>
          <w:lang w:val="en-US"/>
        </w:rPr>
        <w:t xml:space="preserve">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9146DE">
        <w:rPr>
          <w:lang w:val="en-US"/>
        </w:rPr>
        <w:t>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3C0C9623" w14:textId="34814396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3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6D597F" w:rsidRPr="000E46BD">
        <w:rPr>
          <w:lang w:val="en-US"/>
        </w:rPr>
        <w:t xml:space="preserve">4” </w:t>
      </w:r>
      <w:r w:rsidR="009146DE">
        <w:rPr>
          <w:lang w:val="en-US"/>
        </w:rPr>
        <w:t>S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 </w:t>
      </w:r>
      <w:r w:rsidR="009146DE">
        <w:rPr>
          <w:lang w:val="en-US"/>
        </w:rPr>
        <w:t xml:space="preserve"> 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23FCA7F2" w14:textId="60E4619A" w:rsidR="000E46BD" w:rsidRPr="009146DE" w:rsidRDefault="000E46BD" w:rsidP="00FA3A64">
      <w:pPr>
        <w:spacing w:after="0" w:line="240" w:lineRule="auto"/>
        <w:ind w:left="567"/>
        <w:jc w:val="both"/>
        <w:rPr>
          <w:lang w:val="en-US"/>
        </w:rPr>
      </w:pPr>
      <w:r w:rsidRPr="009146DE">
        <w:rPr>
          <w:lang w:val="en-US"/>
        </w:rPr>
        <w:t xml:space="preserve">4. InP </w:t>
      </w:r>
      <w:r w:rsidR="009146DE" w:rsidRPr="009146DE">
        <w:rPr>
          <w:lang w:val="en-US"/>
        </w:rPr>
        <w:t>N</w:t>
      </w:r>
      <w:r w:rsidRPr="009146DE">
        <w:rPr>
          <w:lang w:val="en-US"/>
        </w:rPr>
        <w:t xml:space="preserve"> 6’’ DSP     </w:t>
      </w:r>
      <w:r w:rsidR="009146DE">
        <w:rPr>
          <w:lang w:val="en-US"/>
        </w:rPr>
        <w:t>2</w:t>
      </w:r>
      <w:r w:rsidRPr="009146DE">
        <w:rPr>
          <w:lang w:val="en-US"/>
        </w:rPr>
        <w:t>5 pieces</w:t>
      </w:r>
    </w:p>
    <w:p w14:paraId="64B405FC" w14:textId="77777777" w:rsidR="001C693B" w:rsidRPr="009146DE" w:rsidRDefault="001C693B">
      <w:pPr>
        <w:spacing w:after="0" w:line="240" w:lineRule="auto"/>
        <w:rPr>
          <w:b/>
          <w:color w:val="000000"/>
          <w:lang w:val="en-US"/>
        </w:rPr>
      </w:pPr>
    </w:p>
    <w:p w14:paraId="224C9CF4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3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702DEF11" w14:textId="77777777" w:rsidR="003D5B97" w:rsidRPr="004C48BF" w:rsidRDefault="003D5B97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2D394262" w14:textId="77777777" w:rsidR="003D5B97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08B46FF7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3D5B97" w:rsidRPr="00CF4388" w14:paraId="5FDB5903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37F95A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A206" w14:textId="77777777" w:rsidR="003D5B97" w:rsidRPr="00CA5910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105A016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3D5B97" w:rsidRPr="00CF4388" w14:paraId="596B42ED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2ACF1" w14:textId="44E6F7C2" w:rsidR="003D5B97" w:rsidRDefault="003D5B97" w:rsidP="003D5B97">
            <w:pPr>
              <w:widowControl w:val="0"/>
              <w:spacing w:after="0" w:line="240" w:lineRule="auto"/>
            </w:pPr>
            <w:r>
              <w:t xml:space="preserve">Price </w:t>
            </w:r>
            <w:r w:rsidR="00696985">
              <w:t>net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18620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E334BE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4CAF61CA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F476690" w14:textId="2C2AFEBF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696985">
        <w:rPr>
          <w:lang w:val="en-US"/>
        </w:rPr>
        <w:t xml:space="preserve">net </w:t>
      </w:r>
      <w:r w:rsidRPr="001729D1">
        <w:rPr>
          <w:lang w:val="en-US"/>
        </w:rPr>
        <w:t>price of goods with delivery - for the given offer</w:t>
      </w:r>
    </w:p>
    <w:p w14:paraId="71368D88" w14:textId="2FE2736C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>Pmin - the minimum delivery</w:t>
      </w:r>
      <w:r w:rsidR="00696985">
        <w:rPr>
          <w:lang w:val="en-US"/>
        </w:rPr>
        <w:t xml:space="preserve"> net</w:t>
      </w:r>
      <w:r w:rsidRPr="001729D1">
        <w:rPr>
          <w:lang w:val="en-US"/>
        </w:rPr>
        <w:t xml:space="preserve"> price for the ordered goods from all offers submitted</w:t>
      </w:r>
    </w:p>
    <w:p w14:paraId="54E097E9" w14:textId="77777777" w:rsidR="003D5B97" w:rsidRPr="000453D5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4730A913" w14:textId="77777777" w:rsidR="003D5B97" w:rsidRPr="00CA5910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gjdgxs" w:colFirst="0" w:colLast="0"/>
      <w:bookmarkStart w:id="5" w:name="_l7pvrkmi69k7" w:colFirst="0" w:colLast="0"/>
      <w:bookmarkStart w:id="6" w:name="_1tv2mb3r509i" w:colFirst="0" w:colLast="0"/>
      <w:bookmarkEnd w:id="4"/>
      <w:bookmarkEnd w:id="5"/>
      <w:bookmarkEnd w:id="6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0D3192B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D79433D" w14:textId="0CF208C0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 xml:space="preserve">Up to </w:t>
      </w:r>
      <w:r w:rsidR="00DC44C3">
        <w:rPr>
          <w:lang w:val="en-US"/>
        </w:rPr>
        <w:t>7</w:t>
      </w:r>
      <w:r w:rsidRPr="00C55B6F">
        <w:rPr>
          <w:lang w:val="en-US"/>
        </w:rPr>
        <w:t xml:space="preserve"> weeks from the date of order</w:t>
      </w:r>
      <w:r w:rsidRPr="00C55B6F">
        <w:rPr>
          <w:color w:val="000000"/>
          <w:lang w:val="en-US"/>
        </w:rPr>
        <w:t>.</w:t>
      </w: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CD3173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0E32AF1F" w14:textId="77777777" w:rsidR="00CD3173" w:rsidRDefault="00CD3173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P</w:t>
            </w:r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27814C71" w:rsidR="00CD3173" w:rsidRPr="00DD118E" w:rsidRDefault="00CD3173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S</w:t>
            </w:r>
            <w:r w:rsidRPr="00DD118E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9C9144" w14:textId="77777777" w:rsidR="00CD3173" w:rsidRDefault="00CD3173" w:rsidP="00620B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C7DB85E" w14:textId="77777777" w:rsidR="00CD3173" w:rsidRDefault="00CD3173" w:rsidP="00620BD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6E16BFBE" w:rsidR="00CD3173" w:rsidRPr="000D7C59" w:rsidRDefault="00CD3173" w:rsidP="00620BDD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CD3173" w:rsidRPr="00131B8C" w:rsidRDefault="00CD317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CD3173" w:rsidRPr="00131B8C" w:rsidRDefault="00CD317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CD3173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CD3173" w:rsidRPr="00DD118E" w:rsidRDefault="00CD3173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CD3173" w:rsidRPr="00131B8C" w:rsidRDefault="00CD317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CD3173" w:rsidRDefault="00CD3173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D3173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CD3173" w:rsidRPr="00DD118E" w:rsidRDefault="00CD3173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CD3173" w:rsidRPr="00F042A5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CD3173" w:rsidRPr="00F042A5" w:rsidRDefault="00CD3173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D3173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CD3173" w:rsidRPr="00DD118E" w:rsidRDefault="00CD3173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15CDF2B" w14:textId="77777777" w:rsidR="00CD3173" w:rsidRDefault="00CD3173" w:rsidP="00620BDD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100mm</w:t>
            </w:r>
          </w:p>
          <w:p w14:paraId="32EA31FD" w14:textId="77777777" w:rsidR="00CD3173" w:rsidRDefault="00CD3173" w:rsidP="00620BD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541FF67" w14:textId="5D8C932F" w:rsidR="00CD3173" w:rsidRPr="00F915C6" w:rsidRDefault="00CD3173" w:rsidP="00620BDD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CD3173" w:rsidRPr="00F042A5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CD3173" w:rsidRPr="00F042A5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D3173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CD3173" w:rsidRPr="00942F8F" w:rsidRDefault="00CD3173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CD3173" w:rsidRPr="00A12804" w:rsidRDefault="00CD3173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61A401E7" w:rsidR="00CD3173" w:rsidRPr="00942F8F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0A8E0A2D" w14:textId="2614B335" w:rsidR="00CD3173" w:rsidRPr="00131B8C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CD3173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CD3173" w:rsidRPr="00942F8F" w:rsidRDefault="00CD3173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FA5BD8" w14:textId="77777777" w:rsidR="00CD3173" w:rsidRDefault="00CD3173" w:rsidP="00620BDD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6”</w:t>
            </w:r>
          </w:p>
          <w:p w14:paraId="5CA26521" w14:textId="77777777" w:rsidR="00CD3173" w:rsidRDefault="00CD3173" w:rsidP="00620BD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5D0E7FE6" w:rsidR="00CD3173" w:rsidRPr="00942F8F" w:rsidRDefault="00CD3173" w:rsidP="00620B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5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CD3173" w:rsidRPr="00942F8F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67F0CBAB" w14:textId="1D869F71" w:rsidR="00CD3173" w:rsidRPr="00AE34FD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</w:t>
            </w:r>
            <w:r w:rsidR="002E23F4">
              <w:rPr>
                <w:lang w:val="en-US"/>
              </w:rPr>
              <w:t>4</w:t>
            </w:r>
            <w:r>
              <w:rPr>
                <w:lang w:val="en-US"/>
              </w:rPr>
              <w:t>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CD3173" w:rsidRPr="00131B8C" w14:paraId="02358D5F" w14:textId="77777777" w:rsidTr="00CD3173">
        <w:trPr>
          <w:trHeight w:val="367"/>
        </w:trPr>
        <w:tc>
          <w:tcPr>
            <w:tcW w:w="1419" w:type="dxa"/>
            <w:vMerge/>
          </w:tcPr>
          <w:p w14:paraId="7DD1DDF7" w14:textId="77777777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CD3173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24EE16CD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 </w:t>
            </w:r>
          </w:p>
          <w:p w14:paraId="6AB22A7C" w14:textId="77777777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1A66388F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Polished</w:t>
            </w:r>
          </w:p>
        </w:tc>
      </w:tr>
      <w:tr w:rsidR="00CD3173" w:rsidRPr="00131B8C" w14:paraId="373EFE4C" w14:textId="77777777" w:rsidTr="00DC43D4">
        <w:trPr>
          <w:trHeight w:val="367"/>
        </w:trPr>
        <w:tc>
          <w:tcPr>
            <w:tcW w:w="1419" w:type="dxa"/>
            <w:vMerge/>
          </w:tcPr>
          <w:p w14:paraId="60AE3754" w14:textId="77777777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8D89A1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E59F7B" w14:textId="77777777" w:rsidR="00CD3173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</w:tcPr>
          <w:p w14:paraId="5F125ACB" w14:textId="4D72C95B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4” also SSP (single side polished)   </w:t>
            </w:r>
          </w:p>
          <w:p w14:paraId="5E3208D1" w14:textId="77777777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5A242226" w14:textId="4089296B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FB7B38" w:rsidRPr="005D1409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FB7B38" w:rsidRPr="00942F8F" w:rsidRDefault="00FB7B38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FB7B38" w:rsidRPr="00942F8F" w:rsidRDefault="00FB7B38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FB7B38" w:rsidRPr="00942F8F" w:rsidRDefault="00FB7B38" w:rsidP="00FB7B38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4CA91A52" w14:textId="5EF73C60" w:rsidR="00FB7B38" w:rsidRPr="00942F8F" w:rsidRDefault="00FB7B38" w:rsidP="00FB7B38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3” and 4” wafers: ePAK, individual box, sealed with N2 in a moisture-stopping metallic foil bag, done in  class 100 clean room.</w:t>
            </w:r>
          </w:p>
        </w:tc>
      </w:tr>
      <w:tr w:rsidR="00FB7B38" w:rsidRPr="005D1409" w14:paraId="507A81B9" w14:textId="77777777" w:rsidTr="00134BA1">
        <w:trPr>
          <w:trHeight w:val="1009"/>
        </w:trPr>
        <w:tc>
          <w:tcPr>
            <w:tcW w:w="1419" w:type="dxa"/>
          </w:tcPr>
          <w:p w14:paraId="0E44F628" w14:textId="77777777" w:rsidR="00FB7B38" w:rsidRPr="00942F8F" w:rsidRDefault="00FB7B38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A41242" w14:textId="77777777" w:rsidR="00FB7B38" w:rsidRPr="00942F8F" w:rsidRDefault="00FB7B38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5D2A84" w14:textId="77777777" w:rsidR="00FB7B38" w:rsidRDefault="00FB7B38" w:rsidP="00FB7B38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</w:tcPr>
          <w:p w14:paraId="1435012B" w14:textId="06CF6B68" w:rsidR="00FB7B38" w:rsidRDefault="00FB7B38" w:rsidP="00FB7B38">
            <w:pPr>
              <w:spacing w:after="0"/>
              <w:ind w:left="117" w:hanging="117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6” wafers: cassette, sealed with N2 in a moisture-stopping metallic foil bag, done in  class 100 clean room.</w:t>
            </w: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8BD31" w14:textId="77777777" w:rsidR="00C266AF" w:rsidRDefault="00C266AF">
      <w:pPr>
        <w:spacing w:after="0" w:line="240" w:lineRule="auto"/>
      </w:pPr>
      <w:r>
        <w:separator/>
      </w:r>
    </w:p>
  </w:endnote>
  <w:endnote w:type="continuationSeparator" w:id="0">
    <w:p w14:paraId="720B9A4B" w14:textId="77777777" w:rsidR="00C266AF" w:rsidRDefault="00C26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F342D" w14:textId="77777777" w:rsidR="00291E71" w:rsidRDefault="00291E7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3AFDE" w14:textId="77777777" w:rsidR="00291E71" w:rsidRDefault="00291E71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511B3" w14:textId="77777777" w:rsidR="00291E71" w:rsidRDefault="00291E7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D757B" w14:textId="77777777" w:rsidR="00C266AF" w:rsidRDefault="00C266AF">
      <w:pPr>
        <w:spacing w:after="0" w:line="240" w:lineRule="auto"/>
      </w:pPr>
      <w:r>
        <w:separator/>
      </w:r>
    </w:p>
  </w:footnote>
  <w:footnote w:type="continuationSeparator" w:id="0">
    <w:p w14:paraId="254368B6" w14:textId="77777777" w:rsidR="00C266AF" w:rsidRDefault="00C26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BFBE5" w14:textId="77777777" w:rsidR="00291E71" w:rsidRDefault="00291E7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7CD4ACC2" w:rsidR="008D591C" w:rsidRDefault="00291E7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05F4792E" wp14:editId="0ED98001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F5BB1" w14:textId="77777777" w:rsidR="00291E71" w:rsidRDefault="00291E7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1287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A6B09"/>
    <w:rsid w:val="001C26B1"/>
    <w:rsid w:val="001C693B"/>
    <w:rsid w:val="001D48B7"/>
    <w:rsid w:val="001E2060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91E71"/>
    <w:rsid w:val="002C1F69"/>
    <w:rsid w:val="002D5C91"/>
    <w:rsid w:val="002E23F4"/>
    <w:rsid w:val="002E594A"/>
    <w:rsid w:val="00316583"/>
    <w:rsid w:val="003215E6"/>
    <w:rsid w:val="00325A10"/>
    <w:rsid w:val="003343DA"/>
    <w:rsid w:val="00336DDF"/>
    <w:rsid w:val="00337817"/>
    <w:rsid w:val="00355039"/>
    <w:rsid w:val="00365FD6"/>
    <w:rsid w:val="00380B54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0673"/>
    <w:rsid w:val="005521BA"/>
    <w:rsid w:val="00561E73"/>
    <w:rsid w:val="00585F57"/>
    <w:rsid w:val="005A2B55"/>
    <w:rsid w:val="005A4F2A"/>
    <w:rsid w:val="005C209C"/>
    <w:rsid w:val="005D1409"/>
    <w:rsid w:val="005D23E3"/>
    <w:rsid w:val="005D37BF"/>
    <w:rsid w:val="005D608D"/>
    <w:rsid w:val="005E2508"/>
    <w:rsid w:val="006009A5"/>
    <w:rsid w:val="00601A3E"/>
    <w:rsid w:val="006075FB"/>
    <w:rsid w:val="00620BDD"/>
    <w:rsid w:val="00627355"/>
    <w:rsid w:val="006351C1"/>
    <w:rsid w:val="006648C4"/>
    <w:rsid w:val="00667CE4"/>
    <w:rsid w:val="006849F2"/>
    <w:rsid w:val="006939C4"/>
    <w:rsid w:val="00693A35"/>
    <w:rsid w:val="0069698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74486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5272D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6DE"/>
    <w:rsid w:val="00914706"/>
    <w:rsid w:val="00922D37"/>
    <w:rsid w:val="00937EFD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977CB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22991"/>
    <w:rsid w:val="00C266AF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73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C44C3"/>
    <w:rsid w:val="00DD2814"/>
    <w:rsid w:val="00DD4846"/>
    <w:rsid w:val="00DD7192"/>
    <w:rsid w:val="00DD77D1"/>
    <w:rsid w:val="00DE2D5B"/>
    <w:rsid w:val="00E123F6"/>
    <w:rsid w:val="00E17557"/>
    <w:rsid w:val="00E17F29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B7B38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8E02B-54C5-4B0C-9359-9E97D06EC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8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4</cp:revision>
  <cp:lastPrinted>2019-12-09T11:59:00Z</cp:lastPrinted>
  <dcterms:created xsi:type="dcterms:W3CDTF">2020-09-23T18:45:00Z</dcterms:created>
  <dcterms:modified xsi:type="dcterms:W3CDTF">2020-09-23T18:58:00Z</dcterms:modified>
</cp:coreProperties>
</file>